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D2CFD" w14:textId="3FA9B454" w:rsidR="00566BD2" w:rsidRPr="00203EDC" w:rsidRDefault="00D3720E" w:rsidP="00566BD2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6C77DA59" wp14:editId="14496B4B">
            <wp:extent cx="5760720" cy="3636010"/>
            <wp:effectExtent l="0" t="0" r="0" b="254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3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F18EB" w14:textId="264E466F" w:rsidR="00566BD2" w:rsidRDefault="00BE132F" w:rsidP="00C67B79">
      <w:pPr>
        <w:spacing w:before="720" w:after="0" w:line="360" w:lineRule="auto"/>
        <w:jc w:val="center"/>
        <w:rPr>
          <w:rFonts w:ascii="Times New Roman" w:hAnsi="Times New Roman" w:cs="Times New Roman"/>
          <w:b/>
          <w:sz w:val="40"/>
          <w:szCs w:val="24"/>
        </w:rPr>
      </w:pPr>
      <w:r>
        <w:rPr>
          <w:rFonts w:ascii="Times New Roman" w:hAnsi="Times New Roman" w:cs="Times New Roman"/>
          <w:b/>
          <w:sz w:val="40"/>
          <w:szCs w:val="24"/>
        </w:rPr>
        <w:t>Programowanie obiektowe</w:t>
      </w:r>
    </w:p>
    <w:p w14:paraId="51C37E22" w14:textId="53CACBBF" w:rsidR="007E6A1E" w:rsidRPr="00C67B79" w:rsidRDefault="007E6A1E" w:rsidP="007E6A1E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</w:pPr>
      <w:r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LPT SOLVER</w:t>
      </w:r>
    </w:p>
    <w:p w14:paraId="70D650B0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E25F5B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96035A4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AF682A9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FF5C11" w14:textId="77777777" w:rsidR="00566BD2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7BEDBC" w14:textId="77777777" w:rsidR="00566BD2" w:rsidRPr="00203EDC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Prowadzący: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utor</w:t>
      </w:r>
      <w:r w:rsidRPr="00203EDC">
        <w:rPr>
          <w:rFonts w:ascii="Times New Roman" w:hAnsi="Times New Roman" w:cs="Times New Roman"/>
          <w:sz w:val="24"/>
          <w:szCs w:val="24"/>
        </w:rPr>
        <w:t>:</w:t>
      </w:r>
    </w:p>
    <w:p w14:paraId="455C4559" w14:textId="0582A3CD" w:rsidR="00566BD2" w:rsidRPr="00443BC1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 xml:space="preserve">mgr inż. Ewa </w:t>
      </w:r>
      <w:proofErr w:type="spellStart"/>
      <w:r w:rsidRPr="00203EDC">
        <w:rPr>
          <w:rFonts w:ascii="Times New Roman" w:hAnsi="Times New Roman" w:cs="Times New Roman"/>
          <w:sz w:val="24"/>
          <w:szCs w:val="24"/>
        </w:rPr>
        <w:t>Żesławska</w:t>
      </w:r>
      <w:proofErr w:type="spellEnd"/>
      <w:r w:rsidRPr="00203EDC">
        <w:rPr>
          <w:rFonts w:ascii="Times New Roman" w:hAnsi="Times New Roman" w:cs="Times New Roman"/>
          <w:sz w:val="24"/>
          <w:szCs w:val="24"/>
        </w:rPr>
        <w:tab/>
      </w:r>
      <w:r w:rsidR="007E6A1E">
        <w:rPr>
          <w:rFonts w:ascii="Times New Roman" w:hAnsi="Times New Roman" w:cs="Times New Roman"/>
          <w:color w:val="000000" w:themeColor="text1"/>
          <w:sz w:val="24"/>
          <w:szCs w:val="24"/>
        </w:rPr>
        <w:t>Adrian Podraza</w:t>
      </w:r>
    </w:p>
    <w:p w14:paraId="7FDD5180" w14:textId="1559A930" w:rsidR="00566BD2" w:rsidRPr="00443BC1" w:rsidRDefault="00566BD2" w:rsidP="00566BD2">
      <w:pPr>
        <w:tabs>
          <w:tab w:val="right" w:pos="9072"/>
        </w:tabs>
        <w:spacing w:after="0" w:line="36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7E6A1E">
        <w:rPr>
          <w:rFonts w:ascii="Times New Roman" w:hAnsi="Times New Roman" w:cs="Times New Roman"/>
          <w:color w:val="000000" w:themeColor="text1"/>
          <w:sz w:val="24"/>
          <w:szCs w:val="24"/>
        </w:rPr>
        <w:t>65564</w:t>
      </w:r>
    </w:p>
    <w:p w14:paraId="688CAA76" w14:textId="1D5469D5" w:rsidR="00566BD2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3 IID/2021" w:value="3 IID/2021"/>
            <w:listItem w:displayText="3 IIZ/2021" w:value="3 IIZ/2021"/>
          </w:dropDownList>
        </w:sdtPr>
        <w:sdtContent>
          <w:r w:rsidR="007E6A1E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3 IID/2021</w:t>
          </w:r>
        </w:sdtContent>
      </w:sdt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GP01" w:value="GP01"/>
            <w:listItem w:displayText="GP02" w:value="GP02"/>
            <w:listItem w:displayText="GP03" w:value="GP03"/>
          </w:dropDownList>
        </w:sdtPr>
        <w:sdtContent>
          <w:r w:rsidR="007E6A1E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GP01</w:t>
          </w:r>
        </w:sdtContent>
      </w:sdt>
    </w:p>
    <w:p w14:paraId="159DDBB9" w14:textId="5FA5EA2B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157039" w14:textId="007F3D89" w:rsidR="00D3720E" w:rsidRDefault="00D3720E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C6869F1" w14:textId="3CB50CBB" w:rsidR="00D3720E" w:rsidRDefault="00D3720E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475181A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2A8F68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ACC938D" w14:textId="246FED85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zeszów</w:t>
      </w:r>
      <w:r w:rsidR="00BE132F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32F">
        <w:rPr>
          <w:rFonts w:ascii="Times New Roman" w:hAnsi="Times New Roman" w:cs="Times New Roman"/>
          <w:sz w:val="24"/>
          <w:szCs w:val="24"/>
        </w:rPr>
        <w:t>r.a</w:t>
      </w:r>
      <w:proofErr w:type="spellEnd"/>
      <w:r w:rsidR="00BE132F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2022</w:t>
      </w:r>
      <w:r w:rsidR="00BE132F">
        <w:rPr>
          <w:rFonts w:ascii="Times New Roman" w:hAnsi="Times New Roman" w:cs="Times New Roman"/>
          <w:sz w:val="24"/>
          <w:szCs w:val="24"/>
        </w:rPr>
        <w:t>/2023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58503525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5454AFD" w14:textId="77777777" w:rsidR="00566BD2" w:rsidRPr="00190C61" w:rsidRDefault="00566BD2" w:rsidP="00566BD2">
          <w:pPr>
            <w:pStyle w:val="Nagwekspisutreci"/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</w:pPr>
          <w:r w:rsidRPr="00190C61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Spis treści</w:t>
          </w:r>
        </w:p>
        <w:p w14:paraId="0273547F" w14:textId="5BAD1939" w:rsidR="006D7E3A" w:rsidRDefault="00566BD2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hyperlink w:anchor="_Toc128234265" w:history="1">
            <w:r w:rsidR="006D7E3A" w:rsidRPr="003A18AA">
              <w:rPr>
                <w:rStyle w:val="Hipercze"/>
                <w:rFonts w:ascii="Times New Roman" w:hAnsi="Times New Roman" w:cs="Times New Roman"/>
                <w:b/>
                <w:noProof/>
              </w:rPr>
              <w:t>1.</w:t>
            </w:r>
            <w:r w:rsidR="006D7E3A">
              <w:rPr>
                <w:rFonts w:eastAsiaTheme="minorEastAsia"/>
                <w:noProof/>
                <w:lang w:eastAsia="pl-PL"/>
              </w:rPr>
              <w:tab/>
            </w:r>
            <w:r w:rsidR="006D7E3A" w:rsidRPr="003A18AA">
              <w:rPr>
                <w:rStyle w:val="Hipercze"/>
                <w:rFonts w:ascii="Times New Roman" w:hAnsi="Times New Roman" w:cs="Times New Roman"/>
                <w:b/>
                <w:noProof/>
              </w:rPr>
              <w:t>Cele projektu</w:t>
            </w:r>
            <w:r w:rsidR="006D7E3A">
              <w:rPr>
                <w:noProof/>
                <w:webHidden/>
              </w:rPr>
              <w:tab/>
            </w:r>
            <w:r w:rsidR="006D7E3A">
              <w:rPr>
                <w:noProof/>
                <w:webHidden/>
              </w:rPr>
              <w:fldChar w:fldCharType="begin"/>
            </w:r>
            <w:r w:rsidR="006D7E3A">
              <w:rPr>
                <w:noProof/>
                <w:webHidden/>
              </w:rPr>
              <w:instrText xml:space="preserve"> PAGEREF _Toc128234265 \h </w:instrText>
            </w:r>
            <w:r w:rsidR="006D7E3A">
              <w:rPr>
                <w:noProof/>
                <w:webHidden/>
              </w:rPr>
            </w:r>
            <w:r w:rsidR="006D7E3A">
              <w:rPr>
                <w:noProof/>
                <w:webHidden/>
              </w:rPr>
              <w:fldChar w:fldCharType="separate"/>
            </w:r>
            <w:r w:rsidR="006D7E3A">
              <w:rPr>
                <w:noProof/>
                <w:webHidden/>
              </w:rPr>
              <w:t>6</w:t>
            </w:r>
            <w:r w:rsidR="006D7E3A">
              <w:rPr>
                <w:noProof/>
                <w:webHidden/>
              </w:rPr>
              <w:fldChar w:fldCharType="end"/>
            </w:r>
          </w:hyperlink>
        </w:p>
        <w:p w14:paraId="1D7D2C49" w14:textId="283C9D8E" w:rsidR="006D7E3A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8234266" w:history="1">
            <w:r w:rsidR="006D7E3A" w:rsidRPr="003A18AA">
              <w:rPr>
                <w:rStyle w:val="Hipercze"/>
                <w:rFonts w:ascii="Times New Roman" w:hAnsi="Times New Roman" w:cs="Times New Roman"/>
                <w:b/>
                <w:noProof/>
              </w:rPr>
              <w:t>2.</w:t>
            </w:r>
            <w:r w:rsidR="006D7E3A">
              <w:rPr>
                <w:rFonts w:eastAsiaTheme="minorEastAsia"/>
                <w:noProof/>
                <w:lang w:eastAsia="pl-PL"/>
              </w:rPr>
              <w:tab/>
            </w:r>
            <w:r w:rsidR="006D7E3A" w:rsidRPr="003A18AA">
              <w:rPr>
                <w:rStyle w:val="Hipercze"/>
                <w:rFonts w:ascii="Times New Roman" w:hAnsi="Times New Roman" w:cs="Times New Roman"/>
                <w:b/>
                <w:noProof/>
              </w:rPr>
              <w:t>Opis techniczny projektu</w:t>
            </w:r>
            <w:r w:rsidR="006D7E3A">
              <w:rPr>
                <w:noProof/>
                <w:webHidden/>
              </w:rPr>
              <w:tab/>
            </w:r>
            <w:r w:rsidR="006D7E3A">
              <w:rPr>
                <w:noProof/>
                <w:webHidden/>
              </w:rPr>
              <w:fldChar w:fldCharType="begin"/>
            </w:r>
            <w:r w:rsidR="006D7E3A">
              <w:rPr>
                <w:noProof/>
                <w:webHidden/>
              </w:rPr>
              <w:instrText xml:space="preserve"> PAGEREF _Toc128234266 \h </w:instrText>
            </w:r>
            <w:r w:rsidR="006D7E3A">
              <w:rPr>
                <w:noProof/>
                <w:webHidden/>
              </w:rPr>
            </w:r>
            <w:r w:rsidR="006D7E3A">
              <w:rPr>
                <w:noProof/>
                <w:webHidden/>
              </w:rPr>
              <w:fldChar w:fldCharType="separate"/>
            </w:r>
            <w:r w:rsidR="006D7E3A">
              <w:rPr>
                <w:noProof/>
                <w:webHidden/>
              </w:rPr>
              <w:t>6</w:t>
            </w:r>
            <w:r w:rsidR="006D7E3A">
              <w:rPr>
                <w:noProof/>
                <w:webHidden/>
              </w:rPr>
              <w:fldChar w:fldCharType="end"/>
            </w:r>
          </w:hyperlink>
        </w:p>
        <w:p w14:paraId="66189D13" w14:textId="7E3F0528" w:rsidR="006D7E3A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8234267" w:history="1">
            <w:r w:rsidR="006D7E3A" w:rsidRPr="003A18AA">
              <w:rPr>
                <w:rStyle w:val="Hipercze"/>
                <w:rFonts w:ascii="Times New Roman" w:hAnsi="Times New Roman" w:cs="Times New Roman"/>
                <w:b/>
                <w:noProof/>
              </w:rPr>
              <w:t>3.</w:t>
            </w:r>
            <w:r w:rsidR="006D7E3A">
              <w:rPr>
                <w:rFonts w:eastAsiaTheme="minorEastAsia"/>
                <w:noProof/>
                <w:lang w:eastAsia="pl-PL"/>
              </w:rPr>
              <w:tab/>
            </w:r>
            <w:r w:rsidR="006D7E3A" w:rsidRPr="003A18AA">
              <w:rPr>
                <w:rStyle w:val="Hipercze"/>
                <w:rFonts w:ascii="Times New Roman" w:hAnsi="Times New Roman" w:cs="Times New Roman"/>
                <w:b/>
                <w:noProof/>
              </w:rPr>
              <w:t>Harmonogram realizacji projektu</w:t>
            </w:r>
            <w:r w:rsidR="006D7E3A">
              <w:rPr>
                <w:noProof/>
                <w:webHidden/>
              </w:rPr>
              <w:tab/>
            </w:r>
            <w:r w:rsidR="006D7E3A">
              <w:rPr>
                <w:noProof/>
                <w:webHidden/>
              </w:rPr>
              <w:fldChar w:fldCharType="begin"/>
            </w:r>
            <w:r w:rsidR="006D7E3A">
              <w:rPr>
                <w:noProof/>
                <w:webHidden/>
              </w:rPr>
              <w:instrText xml:space="preserve"> PAGEREF _Toc128234267 \h </w:instrText>
            </w:r>
            <w:r w:rsidR="006D7E3A">
              <w:rPr>
                <w:noProof/>
                <w:webHidden/>
              </w:rPr>
            </w:r>
            <w:r w:rsidR="006D7E3A">
              <w:rPr>
                <w:noProof/>
                <w:webHidden/>
              </w:rPr>
              <w:fldChar w:fldCharType="separate"/>
            </w:r>
            <w:r w:rsidR="006D7E3A">
              <w:rPr>
                <w:noProof/>
                <w:webHidden/>
              </w:rPr>
              <w:t>6</w:t>
            </w:r>
            <w:r w:rsidR="006D7E3A">
              <w:rPr>
                <w:noProof/>
                <w:webHidden/>
              </w:rPr>
              <w:fldChar w:fldCharType="end"/>
            </w:r>
          </w:hyperlink>
        </w:p>
        <w:p w14:paraId="61476D02" w14:textId="335A63EC" w:rsidR="006D7E3A" w:rsidRDefault="00000000" w:rsidP="006D7E3A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8234268" w:history="1">
            <w:r w:rsidR="006D7E3A" w:rsidRPr="003A18AA">
              <w:rPr>
                <w:rStyle w:val="Hipercze"/>
                <w:rFonts w:ascii="Times New Roman" w:hAnsi="Times New Roman" w:cs="Times New Roman"/>
                <w:b/>
                <w:noProof/>
              </w:rPr>
              <w:t>4.</w:t>
            </w:r>
            <w:r w:rsidR="006D7E3A">
              <w:rPr>
                <w:rFonts w:eastAsiaTheme="minorEastAsia"/>
                <w:noProof/>
                <w:lang w:eastAsia="pl-PL"/>
              </w:rPr>
              <w:tab/>
            </w:r>
            <w:r w:rsidR="006D7E3A" w:rsidRPr="003A18AA">
              <w:rPr>
                <w:rStyle w:val="Hipercze"/>
                <w:rFonts w:ascii="Times New Roman" w:hAnsi="Times New Roman" w:cs="Times New Roman"/>
                <w:b/>
                <w:noProof/>
              </w:rPr>
              <w:t>Prezentacja warstwy użytkowej projektu</w:t>
            </w:r>
            <w:r w:rsidR="006D7E3A">
              <w:rPr>
                <w:noProof/>
                <w:webHidden/>
              </w:rPr>
              <w:tab/>
            </w:r>
            <w:r w:rsidR="006D7E3A">
              <w:rPr>
                <w:noProof/>
                <w:webHidden/>
              </w:rPr>
              <w:fldChar w:fldCharType="begin"/>
            </w:r>
            <w:r w:rsidR="006D7E3A">
              <w:rPr>
                <w:noProof/>
                <w:webHidden/>
              </w:rPr>
              <w:instrText xml:space="preserve"> PAGEREF _Toc128234268 \h </w:instrText>
            </w:r>
            <w:r w:rsidR="006D7E3A">
              <w:rPr>
                <w:noProof/>
                <w:webHidden/>
              </w:rPr>
            </w:r>
            <w:r w:rsidR="006D7E3A">
              <w:rPr>
                <w:noProof/>
                <w:webHidden/>
              </w:rPr>
              <w:fldChar w:fldCharType="separate"/>
            </w:r>
            <w:r w:rsidR="006D7E3A">
              <w:rPr>
                <w:noProof/>
                <w:webHidden/>
              </w:rPr>
              <w:t>6</w:t>
            </w:r>
            <w:r w:rsidR="006D7E3A">
              <w:rPr>
                <w:noProof/>
                <w:webHidden/>
              </w:rPr>
              <w:fldChar w:fldCharType="end"/>
            </w:r>
          </w:hyperlink>
        </w:p>
        <w:p w14:paraId="410A89B8" w14:textId="4F6CC5FA" w:rsidR="006D7E3A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8234278" w:history="1">
            <w:r w:rsidR="006D7E3A" w:rsidRPr="003A18AA">
              <w:rPr>
                <w:rStyle w:val="Hipercze"/>
                <w:rFonts w:ascii="Times New Roman" w:hAnsi="Times New Roman" w:cs="Times New Roman"/>
                <w:b/>
                <w:noProof/>
              </w:rPr>
              <w:t>5.</w:t>
            </w:r>
            <w:r w:rsidR="006D7E3A">
              <w:rPr>
                <w:rFonts w:eastAsiaTheme="minorEastAsia"/>
                <w:noProof/>
                <w:lang w:eastAsia="pl-PL"/>
              </w:rPr>
              <w:tab/>
            </w:r>
            <w:r w:rsidR="006D7E3A" w:rsidRPr="003A18AA">
              <w:rPr>
                <w:rStyle w:val="Hipercze"/>
                <w:rFonts w:ascii="Times New Roman" w:hAnsi="Times New Roman" w:cs="Times New Roman"/>
                <w:b/>
                <w:noProof/>
              </w:rPr>
              <w:t>Testy jednostkowe</w:t>
            </w:r>
            <w:r w:rsidR="006D7E3A">
              <w:rPr>
                <w:noProof/>
                <w:webHidden/>
              </w:rPr>
              <w:tab/>
            </w:r>
            <w:r w:rsidR="006D7E3A">
              <w:rPr>
                <w:noProof/>
                <w:webHidden/>
              </w:rPr>
              <w:fldChar w:fldCharType="begin"/>
            </w:r>
            <w:r w:rsidR="006D7E3A">
              <w:rPr>
                <w:noProof/>
                <w:webHidden/>
              </w:rPr>
              <w:instrText xml:space="preserve"> PAGEREF _Toc128234278 \h </w:instrText>
            </w:r>
            <w:r w:rsidR="006D7E3A">
              <w:rPr>
                <w:noProof/>
                <w:webHidden/>
              </w:rPr>
            </w:r>
            <w:r w:rsidR="006D7E3A">
              <w:rPr>
                <w:noProof/>
                <w:webHidden/>
              </w:rPr>
              <w:fldChar w:fldCharType="separate"/>
            </w:r>
            <w:r w:rsidR="006D7E3A">
              <w:rPr>
                <w:noProof/>
                <w:webHidden/>
              </w:rPr>
              <w:t>10</w:t>
            </w:r>
            <w:r w:rsidR="006D7E3A">
              <w:rPr>
                <w:noProof/>
                <w:webHidden/>
              </w:rPr>
              <w:fldChar w:fldCharType="end"/>
            </w:r>
          </w:hyperlink>
        </w:p>
        <w:p w14:paraId="4C522BFD" w14:textId="6BD0EA92" w:rsidR="006D7E3A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8234279" w:history="1">
            <w:r w:rsidR="006D7E3A" w:rsidRPr="003A18AA">
              <w:rPr>
                <w:rStyle w:val="Hipercze"/>
                <w:rFonts w:ascii="Times New Roman" w:hAnsi="Times New Roman" w:cs="Times New Roman"/>
                <w:b/>
                <w:noProof/>
              </w:rPr>
              <w:t>6.</w:t>
            </w:r>
            <w:r w:rsidR="006D7E3A">
              <w:rPr>
                <w:rFonts w:eastAsiaTheme="minorEastAsia"/>
                <w:noProof/>
                <w:lang w:eastAsia="pl-PL"/>
              </w:rPr>
              <w:tab/>
            </w:r>
            <w:r w:rsidR="006D7E3A" w:rsidRPr="003A18AA">
              <w:rPr>
                <w:rStyle w:val="Hipercze"/>
                <w:rFonts w:ascii="Times New Roman" w:hAnsi="Times New Roman" w:cs="Times New Roman"/>
                <w:b/>
                <w:noProof/>
              </w:rPr>
              <w:t>Repozytorium, system kontroli wersji</w:t>
            </w:r>
            <w:r w:rsidR="006D7E3A">
              <w:rPr>
                <w:noProof/>
                <w:webHidden/>
              </w:rPr>
              <w:tab/>
            </w:r>
            <w:r w:rsidR="006D7E3A">
              <w:rPr>
                <w:noProof/>
                <w:webHidden/>
              </w:rPr>
              <w:fldChar w:fldCharType="begin"/>
            </w:r>
            <w:r w:rsidR="006D7E3A">
              <w:rPr>
                <w:noProof/>
                <w:webHidden/>
              </w:rPr>
              <w:instrText xml:space="preserve"> PAGEREF _Toc128234279 \h </w:instrText>
            </w:r>
            <w:r w:rsidR="006D7E3A">
              <w:rPr>
                <w:noProof/>
                <w:webHidden/>
              </w:rPr>
            </w:r>
            <w:r w:rsidR="006D7E3A">
              <w:rPr>
                <w:noProof/>
                <w:webHidden/>
              </w:rPr>
              <w:fldChar w:fldCharType="separate"/>
            </w:r>
            <w:r w:rsidR="006D7E3A">
              <w:rPr>
                <w:noProof/>
                <w:webHidden/>
              </w:rPr>
              <w:t>10</w:t>
            </w:r>
            <w:r w:rsidR="006D7E3A">
              <w:rPr>
                <w:noProof/>
                <w:webHidden/>
              </w:rPr>
              <w:fldChar w:fldCharType="end"/>
            </w:r>
          </w:hyperlink>
        </w:p>
        <w:p w14:paraId="076E6214" w14:textId="016C2881" w:rsidR="006D7E3A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8234280" w:history="1">
            <w:r w:rsidR="006D7E3A" w:rsidRPr="003A18AA">
              <w:rPr>
                <w:rStyle w:val="Hipercze"/>
                <w:rFonts w:ascii="Times New Roman" w:hAnsi="Times New Roman" w:cs="Times New Roman"/>
                <w:b/>
                <w:noProof/>
              </w:rPr>
              <w:t>7.</w:t>
            </w:r>
            <w:r w:rsidR="006D7E3A">
              <w:rPr>
                <w:rFonts w:eastAsiaTheme="minorEastAsia"/>
                <w:noProof/>
                <w:lang w:eastAsia="pl-PL"/>
              </w:rPr>
              <w:tab/>
            </w:r>
            <w:r w:rsidR="006D7E3A" w:rsidRPr="003A18AA">
              <w:rPr>
                <w:rStyle w:val="Hipercze"/>
                <w:rFonts w:ascii="Times New Roman" w:hAnsi="Times New Roman" w:cs="Times New Roman"/>
                <w:b/>
                <w:noProof/>
              </w:rPr>
              <w:t>Podsumowanie</w:t>
            </w:r>
            <w:r w:rsidR="006D7E3A">
              <w:rPr>
                <w:noProof/>
                <w:webHidden/>
              </w:rPr>
              <w:tab/>
            </w:r>
            <w:r w:rsidR="006D7E3A">
              <w:rPr>
                <w:noProof/>
                <w:webHidden/>
              </w:rPr>
              <w:fldChar w:fldCharType="begin"/>
            </w:r>
            <w:r w:rsidR="006D7E3A">
              <w:rPr>
                <w:noProof/>
                <w:webHidden/>
              </w:rPr>
              <w:instrText xml:space="preserve"> PAGEREF _Toc128234280 \h </w:instrText>
            </w:r>
            <w:r w:rsidR="006D7E3A">
              <w:rPr>
                <w:noProof/>
                <w:webHidden/>
              </w:rPr>
            </w:r>
            <w:r w:rsidR="006D7E3A">
              <w:rPr>
                <w:noProof/>
                <w:webHidden/>
              </w:rPr>
              <w:fldChar w:fldCharType="separate"/>
            </w:r>
            <w:r w:rsidR="006D7E3A">
              <w:rPr>
                <w:noProof/>
                <w:webHidden/>
              </w:rPr>
              <w:t>10</w:t>
            </w:r>
            <w:r w:rsidR="006D7E3A">
              <w:rPr>
                <w:noProof/>
                <w:webHidden/>
              </w:rPr>
              <w:fldChar w:fldCharType="end"/>
            </w:r>
          </w:hyperlink>
        </w:p>
        <w:p w14:paraId="30B55296" w14:textId="583FAC65" w:rsidR="006D7E3A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8234281" w:history="1">
            <w:r w:rsidR="006D7E3A" w:rsidRPr="003A18AA">
              <w:rPr>
                <w:rStyle w:val="Hipercze"/>
                <w:rFonts w:ascii="Times New Roman" w:hAnsi="Times New Roman" w:cs="Times New Roman"/>
                <w:b/>
                <w:noProof/>
              </w:rPr>
              <w:t>8.</w:t>
            </w:r>
            <w:r w:rsidR="006D7E3A">
              <w:rPr>
                <w:rFonts w:eastAsiaTheme="minorEastAsia"/>
                <w:noProof/>
                <w:lang w:eastAsia="pl-PL"/>
              </w:rPr>
              <w:tab/>
            </w:r>
            <w:r w:rsidR="006D7E3A" w:rsidRPr="003A18AA">
              <w:rPr>
                <w:rStyle w:val="Hipercze"/>
                <w:rFonts w:ascii="Times New Roman" w:hAnsi="Times New Roman" w:cs="Times New Roman"/>
                <w:b/>
                <w:noProof/>
              </w:rPr>
              <w:t>Literatura</w:t>
            </w:r>
            <w:r w:rsidR="006D7E3A">
              <w:rPr>
                <w:noProof/>
                <w:webHidden/>
              </w:rPr>
              <w:tab/>
            </w:r>
            <w:r w:rsidR="006D7E3A">
              <w:rPr>
                <w:noProof/>
                <w:webHidden/>
              </w:rPr>
              <w:fldChar w:fldCharType="begin"/>
            </w:r>
            <w:r w:rsidR="006D7E3A">
              <w:rPr>
                <w:noProof/>
                <w:webHidden/>
              </w:rPr>
              <w:instrText xml:space="preserve"> PAGEREF _Toc128234281 \h </w:instrText>
            </w:r>
            <w:r w:rsidR="006D7E3A">
              <w:rPr>
                <w:noProof/>
                <w:webHidden/>
              </w:rPr>
            </w:r>
            <w:r w:rsidR="006D7E3A">
              <w:rPr>
                <w:noProof/>
                <w:webHidden/>
              </w:rPr>
              <w:fldChar w:fldCharType="separate"/>
            </w:r>
            <w:r w:rsidR="006D7E3A">
              <w:rPr>
                <w:noProof/>
                <w:webHidden/>
              </w:rPr>
              <w:t>10</w:t>
            </w:r>
            <w:r w:rsidR="006D7E3A">
              <w:rPr>
                <w:noProof/>
                <w:webHidden/>
              </w:rPr>
              <w:fldChar w:fldCharType="end"/>
            </w:r>
          </w:hyperlink>
        </w:p>
        <w:p w14:paraId="013676C2" w14:textId="372E1C9C" w:rsidR="00566BD2" w:rsidRDefault="00566BD2" w:rsidP="00566BD2"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2176B424" w14:textId="77777777" w:rsidR="00566BD2" w:rsidRDefault="00566BD2" w:rsidP="00566BD2">
      <w:pPr>
        <w:pStyle w:val="Akapitzlist"/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7FCB7AF" w14:textId="77777777" w:rsidR="00566BD2" w:rsidRDefault="00566BD2" w:rsidP="00566BD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051F5DA4" w14:textId="2A54C6E0" w:rsidR="00566BD2" w:rsidRDefault="00BE132F" w:rsidP="00963087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0" w:name="_Toc128234265"/>
      <w:r>
        <w:rPr>
          <w:rFonts w:ascii="Times New Roman" w:hAnsi="Times New Roman" w:cs="Times New Roman"/>
          <w:b/>
          <w:sz w:val="24"/>
          <w:szCs w:val="24"/>
        </w:rPr>
        <w:lastRenderedPageBreak/>
        <w:t>Cele projektu</w:t>
      </w:r>
      <w:bookmarkEnd w:id="0"/>
    </w:p>
    <w:p w14:paraId="2BAA66B4" w14:textId="02BA9054" w:rsidR="00566BD2" w:rsidRPr="00BE132F" w:rsidRDefault="004D0C2F" w:rsidP="00566BD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elem projektu jest stworzenie prostego Graficznego Interfejsu Użytkownika(GUI) mającego na celu rozwiązanie algorytmu LPT (</w:t>
      </w:r>
      <w:proofErr w:type="spellStart"/>
      <w:r w:rsidRPr="004D0C2F">
        <w:rPr>
          <w:rFonts w:ascii="Times New Roman" w:hAnsi="Times New Roman" w:cs="Times New Roman"/>
          <w:sz w:val="24"/>
          <w:szCs w:val="24"/>
        </w:rPr>
        <w:t>Longest-processing-time</w:t>
      </w:r>
      <w:proofErr w:type="spellEnd"/>
      <w:r>
        <w:rPr>
          <w:rFonts w:ascii="Times New Roman" w:hAnsi="Times New Roman" w:cs="Times New Roman"/>
          <w:sz w:val="24"/>
          <w:szCs w:val="24"/>
        </w:rPr>
        <w:t>) i wyświetlenie jego wyniku w formie tekstowej oraz w formie wykresu.</w:t>
      </w:r>
      <w:r w:rsidR="002F663C">
        <w:rPr>
          <w:rFonts w:ascii="Times New Roman" w:hAnsi="Times New Roman" w:cs="Times New Roman"/>
          <w:sz w:val="24"/>
          <w:szCs w:val="24"/>
        </w:rPr>
        <w:t xml:space="preserve"> Wystarczy ,że użytkownik poda liczb</w:t>
      </w:r>
      <w:r w:rsidR="005574D8">
        <w:rPr>
          <w:rFonts w:ascii="Times New Roman" w:hAnsi="Times New Roman" w:cs="Times New Roman"/>
          <w:sz w:val="24"/>
          <w:szCs w:val="24"/>
        </w:rPr>
        <w:t>ę</w:t>
      </w:r>
      <w:r w:rsidR="002F663C">
        <w:rPr>
          <w:rFonts w:ascii="Times New Roman" w:hAnsi="Times New Roman" w:cs="Times New Roman"/>
          <w:sz w:val="24"/>
          <w:szCs w:val="24"/>
        </w:rPr>
        <w:t xml:space="preserve"> maszyn oraz zadania wraz z czasami ich wykonania.</w:t>
      </w:r>
    </w:p>
    <w:p w14:paraId="4332D4F1" w14:textId="1751C080" w:rsidR="00566BD2" w:rsidRPr="00BE132F" w:rsidRDefault="00566BD2" w:rsidP="00BE132F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E132F">
        <w:rPr>
          <w:rFonts w:ascii="Times New Roman" w:hAnsi="Times New Roman" w:cs="Times New Roman"/>
          <w:b/>
          <w:sz w:val="24"/>
          <w:szCs w:val="24"/>
        </w:rPr>
        <w:t>Wymagania funkcjonalne i niefunkcjonalne</w:t>
      </w:r>
    </w:p>
    <w:p w14:paraId="101FFB51" w14:textId="09371868" w:rsidR="00566BD2" w:rsidRPr="00BE132F" w:rsidRDefault="00566BD2" w:rsidP="00BE132F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E132F">
        <w:rPr>
          <w:rFonts w:ascii="Times New Roman" w:hAnsi="Times New Roman" w:cs="Times New Roman"/>
          <w:b/>
          <w:sz w:val="24"/>
          <w:szCs w:val="24"/>
        </w:rPr>
        <w:t>Wymagania funkcjonalne</w:t>
      </w:r>
    </w:p>
    <w:p w14:paraId="35F91D21" w14:textId="0BEAA5AA" w:rsidR="00566BD2" w:rsidRPr="00B05274" w:rsidRDefault="007E6A1E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dawanie i</w:t>
      </w:r>
      <w:r w:rsidR="004D0C2F">
        <w:rPr>
          <w:rFonts w:ascii="Times New Roman" w:hAnsi="Times New Roman" w:cs="Times New Roman"/>
          <w:sz w:val="24"/>
          <w:szCs w:val="24"/>
        </w:rPr>
        <w:t>lości maszyn, ilość maszyn od 2 do 6</w:t>
      </w:r>
    </w:p>
    <w:p w14:paraId="30DF5880" w14:textId="1750937F" w:rsidR="00566BD2" w:rsidRPr="00B05274" w:rsidRDefault="004D0C2F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dawanie zadań oraz ich czasów wykonania</w:t>
      </w:r>
    </w:p>
    <w:p w14:paraId="2AA88553" w14:textId="77777777" w:rsidR="004D0C2F" w:rsidRDefault="004D0C2F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żliwość wygenerowania diagramu Gantta dla wyznaczonego rozwiązania</w:t>
      </w:r>
    </w:p>
    <w:p w14:paraId="7D787DDF" w14:textId="5F42DCF4" w:rsidR="004D0C2F" w:rsidRPr="004D0C2F" w:rsidRDefault="004D0C2F" w:rsidP="004D0C2F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żytkownik ma możliwość wczytania danych z pliku .txt</w:t>
      </w:r>
    </w:p>
    <w:p w14:paraId="4126DDAE" w14:textId="334AD197" w:rsidR="00566BD2" w:rsidRDefault="004D0C2F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pis otrzymanych wyników do pliku</w:t>
      </w:r>
    </w:p>
    <w:p w14:paraId="58574A9F" w14:textId="568358EB" w:rsidR="004D0C2F" w:rsidRDefault="004D0C2F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uwanie rekordów po id</w:t>
      </w:r>
    </w:p>
    <w:p w14:paraId="07F701F2" w14:textId="06533EC1" w:rsidR="004D0C2F" w:rsidRPr="00B05274" w:rsidRDefault="004D0C2F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ktualizacja rekordów po id</w:t>
      </w:r>
    </w:p>
    <w:p w14:paraId="4A119ED1" w14:textId="5DDA1C96" w:rsidR="00434EDD" w:rsidRDefault="004D0C2F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pis otrzymanych wykresów do pliku graficznego .</w:t>
      </w:r>
      <w:proofErr w:type="spellStart"/>
      <w:r>
        <w:rPr>
          <w:rFonts w:ascii="Times New Roman" w:hAnsi="Times New Roman" w:cs="Times New Roman"/>
          <w:sz w:val="24"/>
          <w:szCs w:val="24"/>
        </w:rPr>
        <w:t>png</w:t>
      </w:r>
      <w:proofErr w:type="spellEnd"/>
    </w:p>
    <w:p w14:paraId="0B132BDD" w14:textId="11FF7206" w:rsidR="00566BD2" w:rsidRPr="00B05274" w:rsidRDefault="004D0C2F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likacja posiada interfejs GUI</w:t>
      </w:r>
    </w:p>
    <w:p w14:paraId="798673FB" w14:textId="420784C1" w:rsidR="00566BD2" w:rsidRPr="00BE132F" w:rsidRDefault="00566BD2" w:rsidP="00BE132F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E132F">
        <w:rPr>
          <w:rFonts w:ascii="Times New Roman" w:hAnsi="Times New Roman" w:cs="Times New Roman"/>
          <w:b/>
          <w:sz w:val="24"/>
          <w:szCs w:val="24"/>
        </w:rPr>
        <w:t>Wymagania niefunkcjonalne</w:t>
      </w:r>
    </w:p>
    <w:p w14:paraId="7AB9948A" w14:textId="205E355A" w:rsidR="000037E4" w:rsidRPr="000037E4" w:rsidRDefault="000037E4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37E4">
        <w:rPr>
          <w:rFonts w:ascii="Times New Roman" w:hAnsi="Times New Roman" w:cs="Times New Roman"/>
          <w:sz w:val="24"/>
          <w:szCs w:val="24"/>
        </w:rPr>
        <w:t>Aplikacja jest przyjazna dla klienta, oraz jest prosta w użyciu</w:t>
      </w:r>
    </w:p>
    <w:p w14:paraId="3C8461ED" w14:textId="0B88F651" w:rsidR="000037E4" w:rsidRPr="000037E4" w:rsidRDefault="004D0C2F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likacja stworzona w języku Java</w:t>
      </w:r>
    </w:p>
    <w:p w14:paraId="117E1981" w14:textId="588BF027" w:rsidR="004D0C2F" w:rsidRPr="004D0C2F" w:rsidRDefault="004D0C2F" w:rsidP="004D0C2F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37E4">
        <w:rPr>
          <w:rFonts w:ascii="Times New Roman" w:hAnsi="Times New Roman" w:cs="Times New Roman"/>
          <w:sz w:val="24"/>
          <w:szCs w:val="24"/>
        </w:rPr>
        <w:t>Aplikacja nawiązuje połączenie z bazą danych i używa rekordów w niej zapisanych</w:t>
      </w:r>
    </w:p>
    <w:p w14:paraId="22D28D11" w14:textId="4F750D4C" w:rsidR="004D0C2F" w:rsidRPr="000037E4" w:rsidRDefault="004D0C2F" w:rsidP="004D0C2F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zyjemny dla oka interfejs</w:t>
      </w:r>
    </w:p>
    <w:p w14:paraId="4DEC3A73" w14:textId="77777777" w:rsidR="00BE132F" w:rsidRDefault="00BE132F" w:rsidP="00BE132F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1" w:name="_Toc128234266"/>
      <w:r w:rsidRPr="00963087">
        <w:rPr>
          <w:rFonts w:ascii="Times New Roman" w:hAnsi="Times New Roman" w:cs="Times New Roman"/>
          <w:b/>
          <w:sz w:val="24"/>
          <w:szCs w:val="24"/>
        </w:rPr>
        <w:t>Opis techniczny projektu</w:t>
      </w:r>
      <w:bookmarkEnd w:id="1"/>
    </w:p>
    <w:p w14:paraId="53D70C23" w14:textId="77777777" w:rsidR="004D0C2F" w:rsidRDefault="004D0C2F" w:rsidP="004D0C2F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A72F1">
        <w:rPr>
          <w:rFonts w:ascii="Times New Roman" w:hAnsi="Times New Roman" w:cs="Times New Roman"/>
          <w:sz w:val="24"/>
          <w:szCs w:val="24"/>
        </w:rPr>
        <w:t xml:space="preserve">Środowisko programistyczne Javy: </w:t>
      </w:r>
      <w:r>
        <w:rPr>
          <w:rFonts w:ascii="Times New Roman" w:hAnsi="Times New Roman" w:cs="Times New Roman"/>
          <w:sz w:val="24"/>
          <w:szCs w:val="24"/>
        </w:rPr>
        <w:t>: Java</w:t>
      </w:r>
      <w:r w:rsidRPr="00D55ED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Oracle </w:t>
      </w:r>
      <w:proofErr w:type="spellStart"/>
      <w:r>
        <w:rPr>
          <w:rFonts w:ascii="Times New Roman" w:hAnsi="Times New Roman" w:cs="Times New Roman"/>
          <w:sz w:val="24"/>
          <w:szCs w:val="24"/>
        </w:rPr>
        <w:t>OpenJD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9, </w:t>
      </w:r>
      <w:proofErr w:type="spellStart"/>
      <w:r>
        <w:rPr>
          <w:rFonts w:ascii="Times New Roman" w:hAnsi="Times New Roman" w:cs="Times New Roman"/>
          <w:sz w:val="24"/>
          <w:szCs w:val="24"/>
        </w:rPr>
        <w:t>IntelliJ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DEA.</w:t>
      </w:r>
    </w:p>
    <w:p w14:paraId="7BF97B12" w14:textId="77777777" w:rsidR="004D0C2F" w:rsidRDefault="004D0C2F" w:rsidP="004D0C2F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za danych: </w:t>
      </w:r>
      <w:proofErr w:type="spellStart"/>
      <w:r>
        <w:rPr>
          <w:rFonts w:ascii="Times New Roman" w:hAnsi="Times New Roman" w:cs="Times New Roman"/>
          <w:sz w:val="24"/>
          <w:szCs w:val="24"/>
        </w:rPr>
        <w:t>MySql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2CF35202" w14:textId="0142DFEB" w:rsidR="004D0C2F" w:rsidRPr="005574D8" w:rsidRDefault="004D0C2F" w:rsidP="004D0C2F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5574D8">
        <w:rPr>
          <w:rFonts w:ascii="Times New Roman" w:hAnsi="Times New Roman" w:cs="Times New Roman"/>
          <w:sz w:val="24"/>
          <w:szCs w:val="24"/>
          <w:lang w:val="en-US"/>
        </w:rPr>
        <w:t>Dodatkowe</w:t>
      </w:r>
      <w:proofErr w:type="spellEnd"/>
      <w:r w:rsidRPr="005574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574D8">
        <w:rPr>
          <w:rFonts w:ascii="Times New Roman" w:hAnsi="Times New Roman" w:cs="Times New Roman"/>
          <w:sz w:val="24"/>
          <w:szCs w:val="24"/>
          <w:lang w:val="en-US"/>
        </w:rPr>
        <w:t>biblioteki</w:t>
      </w:r>
      <w:proofErr w:type="spellEnd"/>
      <w:r w:rsidRPr="005574D8">
        <w:rPr>
          <w:rFonts w:ascii="Times New Roman" w:hAnsi="Times New Roman" w:cs="Times New Roman"/>
          <w:sz w:val="24"/>
          <w:szCs w:val="24"/>
          <w:lang w:val="en-US"/>
        </w:rPr>
        <w:t>:</w:t>
      </w:r>
      <w:r w:rsidRPr="005574D8">
        <w:rPr>
          <w:lang w:val="en-US"/>
        </w:rPr>
        <w:t xml:space="preserve"> </w:t>
      </w:r>
      <w:r w:rsidRPr="005574D8">
        <w:rPr>
          <w:rFonts w:ascii="Times New Roman" w:hAnsi="Times New Roman" w:cs="Times New Roman"/>
          <w:sz w:val="24"/>
          <w:szCs w:val="24"/>
          <w:lang w:val="en-US"/>
        </w:rPr>
        <w:t>mysql-connector-j-8.0.31,</w:t>
      </w:r>
      <w:r w:rsidRPr="005574D8">
        <w:rPr>
          <w:lang w:val="en-US"/>
        </w:rPr>
        <w:t xml:space="preserve"> </w:t>
      </w:r>
      <w:r w:rsidRPr="005574D8">
        <w:rPr>
          <w:rFonts w:ascii="Times New Roman" w:hAnsi="Times New Roman" w:cs="Times New Roman"/>
          <w:sz w:val="24"/>
          <w:szCs w:val="24"/>
          <w:lang w:val="en-US"/>
        </w:rPr>
        <w:t>rs2xml,</w:t>
      </w:r>
      <w:r w:rsidRPr="005574D8">
        <w:rPr>
          <w:lang w:val="en-US"/>
        </w:rPr>
        <w:t xml:space="preserve"> </w:t>
      </w:r>
      <w:r w:rsidRPr="005574D8">
        <w:rPr>
          <w:rFonts w:ascii="Times New Roman" w:hAnsi="Times New Roman" w:cs="Times New Roman"/>
          <w:sz w:val="24"/>
          <w:szCs w:val="24"/>
          <w:lang w:val="en-US"/>
        </w:rPr>
        <w:t>commons-lang3-3.12.0,</w:t>
      </w:r>
      <w:r w:rsidRPr="005574D8">
        <w:rPr>
          <w:lang w:val="en-US"/>
        </w:rPr>
        <w:t xml:space="preserve"> </w:t>
      </w:r>
      <w:r w:rsidRPr="005574D8">
        <w:rPr>
          <w:rFonts w:ascii="Times New Roman" w:hAnsi="Times New Roman" w:cs="Times New Roman"/>
          <w:sz w:val="24"/>
          <w:szCs w:val="24"/>
          <w:lang w:val="en-US"/>
        </w:rPr>
        <w:t>jfreechart-1.5.0</w:t>
      </w:r>
    </w:p>
    <w:p w14:paraId="6A356A15" w14:textId="56BA1EB8" w:rsidR="00BE132F" w:rsidRPr="004D0C2F" w:rsidRDefault="004D0C2F" w:rsidP="004D0C2F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ednostka komputerowa obsługująca język Java</w:t>
      </w:r>
    </w:p>
    <w:p w14:paraId="5F39464D" w14:textId="518D2346" w:rsidR="004D0C2F" w:rsidRPr="006D7E3A" w:rsidRDefault="00963087" w:rsidP="006D7E3A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2" w:name="_Toc128234267"/>
      <w:r w:rsidRPr="00963087">
        <w:rPr>
          <w:rFonts w:ascii="Times New Roman" w:hAnsi="Times New Roman" w:cs="Times New Roman"/>
          <w:b/>
          <w:sz w:val="24"/>
          <w:szCs w:val="24"/>
        </w:rPr>
        <w:t>Harmonogram realizacji projektu</w:t>
      </w:r>
      <w:bookmarkEnd w:id="2"/>
    </w:p>
    <w:p w14:paraId="4BBB982D" w14:textId="77777777" w:rsidR="000037E4" w:rsidRPr="00D55ED8" w:rsidRDefault="000037E4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ED8">
        <w:rPr>
          <w:rFonts w:ascii="Times New Roman" w:hAnsi="Times New Roman" w:cs="Times New Roman"/>
          <w:sz w:val="24"/>
          <w:szCs w:val="24"/>
        </w:rPr>
        <w:t xml:space="preserve">Poniżej zamieszono harmonogram realizacji projektu. </w:t>
      </w:r>
    </w:p>
    <w:p w14:paraId="76C9D787" w14:textId="64A17C0B" w:rsidR="000037E4" w:rsidRDefault="00B57F3A" w:rsidP="000037E4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AE2BD42" wp14:editId="47F578EB">
            <wp:extent cx="5760720" cy="3242945"/>
            <wp:effectExtent l="0" t="0" r="0" b="0"/>
            <wp:docPr id="36" name="Obraz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242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5E4670" w14:textId="77777777" w:rsidR="000037E4" w:rsidRDefault="000037E4" w:rsidP="000037E4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ysunek 2. Diagram Gantta</w:t>
      </w:r>
    </w:p>
    <w:p w14:paraId="273C6AA6" w14:textId="77777777" w:rsidR="000037E4" w:rsidRDefault="000037E4" w:rsidP="009630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3007FA" w14:textId="77777777" w:rsidR="006D7E3A" w:rsidRDefault="00751397" w:rsidP="006D7E3A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3" w:name="_Toc128234268"/>
      <w:r w:rsidRPr="003761DE">
        <w:rPr>
          <w:rFonts w:ascii="Times New Roman" w:hAnsi="Times New Roman" w:cs="Times New Roman"/>
          <w:b/>
          <w:sz w:val="24"/>
          <w:szCs w:val="24"/>
        </w:rPr>
        <w:t>Prezentacja warstwy użytkowej</w:t>
      </w:r>
      <w:r w:rsidR="0018284C">
        <w:rPr>
          <w:rFonts w:ascii="Times New Roman" w:hAnsi="Times New Roman" w:cs="Times New Roman"/>
          <w:b/>
          <w:sz w:val="24"/>
          <w:szCs w:val="24"/>
        </w:rPr>
        <w:t xml:space="preserve"> projektu</w:t>
      </w:r>
      <w:bookmarkEnd w:id="3"/>
    </w:p>
    <w:p w14:paraId="7A14D67B" w14:textId="32C21F1A" w:rsidR="0040445E" w:rsidRPr="006D7E3A" w:rsidRDefault="0040445E" w:rsidP="006D7E3A">
      <w:pPr>
        <w:tabs>
          <w:tab w:val="right" w:pos="9072"/>
        </w:tabs>
        <w:spacing w:after="24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4" w:name="_Toc128234269"/>
      <w:r w:rsidRPr="006D7E3A">
        <w:rPr>
          <w:rFonts w:ascii="Times New Roman" w:hAnsi="Times New Roman" w:cs="Times New Roman"/>
          <w:bCs/>
          <w:sz w:val="24"/>
          <w:szCs w:val="24"/>
        </w:rPr>
        <w:t>Na rysunku nr 2. Przedstawiono wygląda aplikacja po jej uruchomieniu</w:t>
      </w:r>
      <w:bookmarkEnd w:id="4"/>
    </w:p>
    <w:p w14:paraId="3E867CC4" w14:textId="74D6CF2C" w:rsidR="0040445E" w:rsidRDefault="0040445E" w:rsidP="006D7E3A">
      <w:pPr>
        <w:tabs>
          <w:tab w:val="right" w:pos="9072"/>
        </w:tabs>
        <w:spacing w:after="240" w:line="360" w:lineRule="auto"/>
        <w:jc w:val="both"/>
        <w:outlineLvl w:val="0"/>
        <w:rPr>
          <w:rFonts w:ascii="Times New Roman" w:hAnsi="Times New Roman" w:cs="Times New Roman"/>
          <w:bCs/>
          <w:sz w:val="24"/>
          <w:szCs w:val="24"/>
        </w:rPr>
      </w:pPr>
      <w:bookmarkStart w:id="5" w:name="_Toc128234270"/>
      <w:r>
        <w:rPr>
          <w:rFonts w:ascii="Times New Roman" w:hAnsi="Times New Roman" w:cs="Times New Roman"/>
          <w:bCs/>
          <w:noProof/>
          <w:sz w:val="24"/>
          <w:szCs w:val="24"/>
        </w:rPr>
        <w:drawing>
          <wp:inline distT="0" distB="0" distL="0" distR="0" wp14:anchorId="4C4770DF" wp14:editId="72F52CF5">
            <wp:extent cx="5753100" cy="3429000"/>
            <wp:effectExtent l="0" t="0" r="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5"/>
    </w:p>
    <w:p w14:paraId="4A1B038D" w14:textId="530A43C7" w:rsidR="0040445E" w:rsidRDefault="0040445E" w:rsidP="0040445E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ysunek 2. Gui aplikacji.</w:t>
      </w:r>
    </w:p>
    <w:p w14:paraId="4862F236" w14:textId="39DBBFE6" w:rsidR="0040445E" w:rsidRDefault="0040445E" w:rsidP="0040445E">
      <w:pPr>
        <w:tabs>
          <w:tab w:val="right" w:pos="9072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Na rysunku nr 3 zostało przedstawione jak wygląda dodawanie czynności do bazy danych</w:t>
      </w:r>
    </w:p>
    <w:p w14:paraId="7B8F838E" w14:textId="1592F528" w:rsidR="0040445E" w:rsidRDefault="0040445E" w:rsidP="0040445E">
      <w:pPr>
        <w:tabs>
          <w:tab w:val="right" w:pos="9072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1D3C464" wp14:editId="74220764">
            <wp:extent cx="5753100" cy="3429000"/>
            <wp:effectExtent l="0" t="0" r="0" b="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FE0399" w14:textId="6BDCCCD0" w:rsidR="0040445E" w:rsidRDefault="0040445E" w:rsidP="0040445E">
      <w:pPr>
        <w:tabs>
          <w:tab w:val="right" w:pos="9072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10AA254D" w14:textId="6A65B770" w:rsidR="0040445E" w:rsidRDefault="0040445E" w:rsidP="0040445E">
      <w:pPr>
        <w:tabs>
          <w:tab w:val="right" w:pos="9072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2F7F9C2" w14:textId="3608CC19" w:rsidR="0040445E" w:rsidRDefault="0040445E" w:rsidP="0040445E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ysunek 3. Dodawanie czynności w aplikacji.</w:t>
      </w:r>
    </w:p>
    <w:p w14:paraId="5B3B33EE" w14:textId="77777777" w:rsidR="0040445E" w:rsidRDefault="0040445E" w:rsidP="0040445E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3F53984" w14:textId="049986F0" w:rsidR="0040445E" w:rsidRDefault="0040445E" w:rsidP="0040445E">
      <w:pPr>
        <w:tabs>
          <w:tab w:val="right" w:pos="9072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 rysunku nr 4 został przedstawiony proces aktualizacji czynności po jej numerze id</w:t>
      </w:r>
    </w:p>
    <w:p w14:paraId="651A24B6" w14:textId="0A7C7EEB" w:rsidR="0040445E" w:rsidRDefault="0040445E" w:rsidP="0040445E">
      <w:pPr>
        <w:tabs>
          <w:tab w:val="right" w:pos="9072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51DB26B" wp14:editId="3F52A3CA">
            <wp:extent cx="5753100" cy="3429000"/>
            <wp:effectExtent l="0" t="0" r="0" b="0"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C4CF96" w14:textId="77777777" w:rsidR="0040445E" w:rsidRDefault="0040445E" w:rsidP="0040445E">
      <w:pPr>
        <w:tabs>
          <w:tab w:val="right" w:pos="9072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FD6B6BB" w14:textId="09364A61" w:rsidR="0040445E" w:rsidRDefault="0040445E" w:rsidP="0040445E">
      <w:pPr>
        <w:tabs>
          <w:tab w:val="right" w:pos="9072"/>
        </w:tabs>
        <w:spacing w:after="240" w:line="360" w:lineRule="auto"/>
        <w:ind w:left="357"/>
        <w:jc w:val="center"/>
        <w:outlineLvl w:val="0"/>
        <w:rPr>
          <w:rFonts w:ascii="Times New Roman" w:hAnsi="Times New Roman" w:cs="Times New Roman"/>
          <w:bCs/>
          <w:sz w:val="24"/>
          <w:szCs w:val="24"/>
        </w:rPr>
      </w:pPr>
      <w:bookmarkStart w:id="6" w:name="_Toc128234271"/>
      <w:r>
        <w:rPr>
          <w:rFonts w:ascii="Times New Roman" w:hAnsi="Times New Roman" w:cs="Times New Roman"/>
          <w:bCs/>
          <w:sz w:val="24"/>
          <w:szCs w:val="24"/>
        </w:rPr>
        <w:lastRenderedPageBreak/>
        <w:t>Rysunek 4. Aktualizacja czynności w aplikacji</w:t>
      </w:r>
      <w:bookmarkEnd w:id="6"/>
    </w:p>
    <w:p w14:paraId="7CA9E311" w14:textId="77777777" w:rsidR="006D7E3A" w:rsidRDefault="0040445E" w:rsidP="006D7E3A">
      <w:pPr>
        <w:tabs>
          <w:tab w:val="right" w:pos="9072"/>
        </w:tabs>
        <w:spacing w:after="240" w:line="360" w:lineRule="auto"/>
        <w:ind w:left="357"/>
        <w:jc w:val="center"/>
        <w:outlineLvl w:val="0"/>
        <w:rPr>
          <w:rFonts w:ascii="Times New Roman" w:hAnsi="Times New Roman" w:cs="Times New Roman"/>
          <w:bCs/>
          <w:sz w:val="24"/>
          <w:szCs w:val="24"/>
        </w:rPr>
      </w:pPr>
      <w:bookmarkStart w:id="7" w:name="_Toc128234272"/>
      <w:r>
        <w:rPr>
          <w:rFonts w:ascii="Times New Roman" w:hAnsi="Times New Roman" w:cs="Times New Roman"/>
          <w:bCs/>
          <w:sz w:val="24"/>
          <w:szCs w:val="24"/>
        </w:rPr>
        <w:t>Na rysunku nr 5 został przedstawiony proces usuwania czynności z wybranym id z bazy.</w:t>
      </w:r>
      <w:r>
        <w:rPr>
          <w:rFonts w:ascii="Times New Roman" w:hAnsi="Times New Roman" w:cs="Times New Roman"/>
          <w:bCs/>
          <w:noProof/>
          <w:sz w:val="24"/>
          <w:szCs w:val="24"/>
        </w:rPr>
        <w:drawing>
          <wp:inline distT="0" distB="0" distL="0" distR="0" wp14:anchorId="331D338C" wp14:editId="62D2DB5B">
            <wp:extent cx="5753100" cy="3457575"/>
            <wp:effectExtent l="0" t="0" r="0" b="9525"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Cs/>
          <w:sz w:val="24"/>
          <w:szCs w:val="24"/>
        </w:rPr>
        <w:t>Rysunek 5. Usuwanie czynności w aplikacji</w:t>
      </w:r>
      <w:bookmarkEnd w:id="7"/>
    </w:p>
    <w:p w14:paraId="4005ADAC" w14:textId="6F71D29E" w:rsidR="008F6DB8" w:rsidRDefault="0040445E" w:rsidP="006D7E3A">
      <w:pPr>
        <w:tabs>
          <w:tab w:val="right" w:pos="9072"/>
        </w:tabs>
        <w:spacing w:after="240" w:line="360" w:lineRule="auto"/>
        <w:ind w:left="357"/>
        <w:jc w:val="center"/>
        <w:outlineLvl w:val="0"/>
        <w:rPr>
          <w:rFonts w:ascii="Times New Roman" w:hAnsi="Times New Roman" w:cs="Times New Roman"/>
          <w:bCs/>
          <w:sz w:val="24"/>
          <w:szCs w:val="24"/>
        </w:rPr>
      </w:pPr>
      <w:bookmarkStart w:id="8" w:name="_Toc128234273"/>
      <w:r>
        <w:rPr>
          <w:rFonts w:ascii="Times New Roman" w:hAnsi="Times New Roman" w:cs="Times New Roman"/>
          <w:bCs/>
          <w:sz w:val="24"/>
          <w:szCs w:val="24"/>
        </w:rPr>
        <w:t>Na rysunku nr 6 został przedstawiony wynik algorytmu LPT dla podanej przez użytkownika ilości maszyn</w:t>
      </w:r>
      <w:r w:rsidR="008F6DB8">
        <w:rPr>
          <w:rFonts w:ascii="Times New Roman" w:hAnsi="Times New Roman" w:cs="Times New Roman"/>
          <w:bCs/>
          <w:noProof/>
          <w:sz w:val="24"/>
          <w:szCs w:val="24"/>
        </w:rPr>
        <w:drawing>
          <wp:inline distT="0" distB="0" distL="0" distR="0" wp14:anchorId="6165B169" wp14:editId="5A98C46F">
            <wp:extent cx="5762625" cy="3448050"/>
            <wp:effectExtent l="0" t="0" r="9525" b="0"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3448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F6DB8">
        <w:rPr>
          <w:rFonts w:ascii="Times New Roman" w:hAnsi="Times New Roman" w:cs="Times New Roman"/>
          <w:bCs/>
          <w:sz w:val="24"/>
          <w:szCs w:val="24"/>
        </w:rPr>
        <w:t>Rysunek 6. Wyświetlanie wyniku algorytmu w formie tekstowej</w:t>
      </w:r>
      <w:bookmarkEnd w:id="8"/>
    </w:p>
    <w:p w14:paraId="441F572C" w14:textId="794F0A24" w:rsidR="008F6DB8" w:rsidRDefault="008F6DB8" w:rsidP="008F6DB8">
      <w:pPr>
        <w:tabs>
          <w:tab w:val="right" w:pos="9072"/>
        </w:tabs>
        <w:spacing w:after="240" w:line="360" w:lineRule="auto"/>
        <w:ind w:left="357"/>
        <w:outlineLvl w:val="0"/>
        <w:rPr>
          <w:rFonts w:ascii="Times New Roman" w:hAnsi="Times New Roman" w:cs="Times New Roman"/>
          <w:bCs/>
          <w:sz w:val="24"/>
          <w:szCs w:val="24"/>
        </w:rPr>
      </w:pPr>
      <w:bookmarkStart w:id="9" w:name="_Toc128234274"/>
      <w:r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Na rysunku nr 7 został przedstawiony wynik w formie diagramu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Gantt’a</w:t>
      </w:r>
      <w:proofErr w:type="spellEnd"/>
      <w:r>
        <w:rPr>
          <w:rFonts w:ascii="Times New Roman" w:hAnsi="Times New Roman" w:cs="Times New Roman"/>
          <w:bCs/>
          <w:noProof/>
          <w:sz w:val="24"/>
          <w:szCs w:val="24"/>
        </w:rPr>
        <w:drawing>
          <wp:inline distT="0" distB="0" distL="0" distR="0" wp14:anchorId="58D54833" wp14:editId="52AA4E0A">
            <wp:extent cx="5762625" cy="4514850"/>
            <wp:effectExtent l="0" t="0" r="9525" b="0"/>
            <wp:docPr id="14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451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9"/>
    </w:p>
    <w:p w14:paraId="68450747" w14:textId="1D7B0C36" w:rsidR="008F6DB8" w:rsidRDefault="008F6DB8" w:rsidP="008F6DB8">
      <w:pPr>
        <w:tabs>
          <w:tab w:val="right" w:pos="9072"/>
        </w:tabs>
        <w:spacing w:after="240" w:line="360" w:lineRule="auto"/>
        <w:ind w:left="357"/>
        <w:jc w:val="center"/>
        <w:outlineLvl w:val="0"/>
        <w:rPr>
          <w:rFonts w:ascii="Times New Roman" w:hAnsi="Times New Roman" w:cs="Times New Roman"/>
          <w:bCs/>
          <w:sz w:val="24"/>
          <w:szCs w:val="24"/>
        </w:rPr>
      </w:pPr>
      <w:bookmarkStart w:id="10" w:name="_Toc128234275"/>
      <w:r>
        <w:rPr>
          <w:rFonts w:ascii="Times New Roman" w:hAnsi="Times New Roman" w:cs="Times New Roman"/>
          <w:bCs/>
          <w:sz w:val="24"/>
          <w:szCs w:val="24"/>
        </w:rPr>
        <w:t xml:space="preserve">Rysunek 7. Diagram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Gantt’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algorytmu LPT</w:t>
      </w:r>
      <w:bookmarkEnd w:id="10"/>
    </w:p>
    <w:p w14:paraId="14903BA0" w14:textId="5D1D71A3" w:rsidR="008F6DB8" w:rsidRDefault="008F6DB8" w:rsidP="008F6DB8">
      <w:pPr>
        <w:tabs>
          <w:tab w:val="right" w:pos="9072"/>
        </w:tabs>
        <w:spacing w:after="240" w:line="360" w:lineRule="auto"/>
        <w:ind w:left="357"/>
        <w:outlineLvl w:val="0"/>
        <w:rPr>
          <w:rFonts w:ascii="Times New Roman" w:hAnsi="Times New Roman" w:cs="Times New Roman"/>
          <w:bCs/>
          <w:sz w:val="24"/>
          <w:szCs w:val="24"/>
        </w:rPr>
      </w:pPr>
      <w:bookmarkStart w:id="11" w:name="_Toc128234276"/>
      <w:r>
        <w:rPr>
          <w:rFonts w:ascii="Times New Roman" w:hAnsi="Times New Roman" w:cs="Times New Roman"/>
          <w:bCs/>
          <w:sz w:val="24"/>
          <w:szCs w:val="24"/>
        </w:rPr>
        <w:t>Na rysunku nr 8 został przedstawiony proces wczytywania danych do bazy z pliku .txt</w:t>
      </w:r>
      <w:bookmarkEnd w:id="11"/>
    </w:p>
    <w:p w14:paraId="227E9C7F" w14:textId="1C790421" w:rsidR="008F6DB8" w:rsidRPr="0040445E" w:rsidRDefault="008F6DB8" w:rsidP="006D7E3A">
      <w:pPr>
        <w:tabs>
          <w:tab w:val="right" w:pos="9072"/>
        </w:tabs>
        <w:spacing w:after="240" w:line="360" w:lineRule="auto"/>
        <w:jc w:val="center"/>
        <w:outlineLvl w:val="0"/>
        <w:rPr>
          <w:rFonts w:ascii="Times New Roman" w:hAnsi="Times New Roman" w:cs="Times New Roman"/>
          <w:bCs/>
          <w:sz w:val="24"/>
          <w:szCs w:val="24"/>
        </w:rPr>
      </w:pPr>
      <w:bookmarkStart w:id="12" w:name="_Toc128234277"/>
      <w:r>
        <w:rPr>
          <w:rFonts w:ascii="Times New Roman" w:hAnsi="Times New Roman" w:cs="Times New Roman"/>
          <w:bCs/>
          <w:noProof/>
          <w:sz w:val="24"/>
          <w:szCs w:val="24"/>
        </w:rPr>
        <w:lastRenderedPageBreak/>
        <w:drawing>
          <wp:inline distT="0" distB="0" distL="0" distR="0" wp14:anchorId="272AC1BA" wp14:editId="10FD1CE4">
            <wp:extent cx="5762625" cy="3524250"/>
            <wp:effectExtent l="0" t="0" r="9525" b="0"/>
            <wp:docPr id="15" name="Obraz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352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Cs/>
          <w:sz w:val="24"/>
          <w:szCs w:val="24"/>
        </w:rPr>
        <w:t>Rysunek 8. Wczytywanie danych z pliku</w:t>
      </w:r>
      <w:bookmarkEnd w:id="12"/>
    </w:p>
    <w:p w14:paraId="4ACADA90" w14:textId="61323072" w:rsidR="00751397" w:rsidRPr="003761DE" w:rsidRDefault="00751397" w:rsidP="003761DE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13" w:name="_Toc128234278"/>
      <w:r w:rsidRPr="003761DE">
        <w:rPr>
          <w:rFonts w:ascii="Times New Roman" w:hAnsi="Times New Roman" w:cs="Times New Roman"/>
          <w:b/>
          <w:sz w:val="24"/>
          <w:szCs w:val="24"/>
        </w:rPr>
        <w:t>Testy jednostkowe</w:t>
      </w:r>
      <w:bookmarkEnd w:id="13"/>
    </w:p>
    <w:p w14:paraId="5D797C19" w14:textId="1833BB14" w:rsidR="003761DE" w:rsidRDefault="005574D8" w:rsidP="00B132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konałem test jednostkowy sprawdzający poprawność metody ,która ma na celu połączenie się z bazą danych.</w:t>
      </w:r>
    </w:p>
    <w:p w14:paraId="385ACC75" w14:textId="3E76BD06" w:rsidR="000037E4" w:rsidRPr="003761DE" w:rsidRDefault="005574D8" w:rsidP="000037E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2A9F813" wp14:editId="6C3E53D0">
            <wp:extent cx="5759450" cy="873760"/>
            <wp:effectExtent l="0" t="0" r="0" b="254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873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A99E7F" w14:textId="6BB4842D" w:rsidR="003761DE" w:rsidRPr="00F47257" w:rsidRDefault="003761DE" w:rsidP="003761DE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14" w:name="_Toc128234279"/>
      <w:r w:rsidRPr="00F47257">
        <w:rPr>
          <w:rFonts w:ascii="Times New Roman" w:hAnsi="Times New Roman" w:cs="Times New Roman"/>
          <w:b/>
          <w:sz w:val="24"/>
          <w:szCs w:val="24"/>
        </w:rPr>
        <w:t>Repozytorium</w:t>
      </w:r>
      <w:r w:rsidR="00CB4506">
        <w:rPr>
          <w:rFonts w:ascii="Times New Roman" w:hAnsi="Times New Roman" w:cs="Times New Roman"/>
          <w:b/>
          <w:sz w:val="24"/>
          <w:szCs w:val="24"/>
        </w:rPr>
        <w:t>, system kontroli wersji</w:t>
      </w:r>
      <w:bookmarkEnd w:id="14"/>
      <w:r w:rsidR="00CB4506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E97AA51" w14:textId="77777777" w:rsidR="003758EB" w:rsidRPr="00963087" w:rsidRDefault="003758EB" w:rsidP="003758EB">
      <w:pPr>
        <w:pStyle w:val="Akapitzlist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91C">
        <w:rPr>
          <w:rFonts w:ascii="Times New Roman" w:hAnsi="Times New Roman" w:cs="Times New Roman"/>
          <w:sz w:val="24"/>
          <w:szCs w:val="24"/>
        </w:rPr>
        <w:t>Projekt został zrealizowany z wykorzystaniem systemu kontroli wersji Git. Dokumentacja oraz projekt został umieszczony w repozytorium dostępnym pod adresem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18" w:history="1">
        <w:r w:rsidRPr="00C16E45">
          <w:rPr>
            <w:rStyle w:val="Hipercze"/>
            <w:rFonts w:ascii="Times New Roman" w:hAnsi="Times New Roman" w:cs="Times New Roman"/>
            <w:sz w:val="24"/>
            <w:szCs w:val="24"/>
          </w:rPr>
          <w:t>https://github.com/Adeczekq/Projekt</w:t>
        </w:r>
      </w:hyperlink>
    </w:p>
    <w:p w14:paraId="18161D2C" w14:textId="4952E8DB" w:rsidR="003758EB" w:rsidRDefault="00F47257" w:rsidP="003758EB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15" w:name="_Toc128234280"/>
      <w:r w:rsidRPr="00F47257">
        <w:rPr>
          <w:rFonts w:ascii="Times New Roman" w:hAnsi="Times New Roman" w:cs="Times New Roman"/>
          <w:b/>
          <w:sz w:val="24"/>
          <w:szCs w:val="24"/>
        </w:rPr>
        <w:t>Podsumowan</w:t>
      </w:r>
      <w:bookmarkEnd w:id="15"/>
      <w:r w:rsidR="003758EB">
        <w:rPr>
          <w:rFonts w:ascii="Times New Roman" w:hAnsi="Times New Roman" w:cs="Times New Roman"/>
          <w:b/>
          <w:sz w:val="24"/>
          <w:szCs w:val="24"/>
        </w:rPr>
        <w:t>ie</w:t>
      </w:r>
    </w:p>
    <w:p w14:paraId="6E0FA394" w14:textId="16CB37E6" w:rsidR="00F47257" w:rsidRPr="003758EB" w:rsidRDefault="003758EB" w:rsidP="003758EB">
      <w:pPr>
        <w:tabs>
          <w:tab w:val="right" w:pos="9072"/>
        </w:tabs>
        <w:spacing w:after="240" w:line="360" w:lineRule="auto"/>
        <w:ind w:left="360"/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3758EB">
        <w:rPr>
          <w:rFonts w:ascii="Times New Roman" w:hAnsi="Times New Roman" w:cs="Times New Roman"/>
          <w:bCs/>
          <w:sz w:val="24"/>
          <w:szCs w:val="24"/>
        </w:rPr>
        <w:t>Dokumentacja ma na celu w łatwy oraz przejrzysty sposób zaprezentować działanie aplikacji .</w:t>
      </w:r>
    </w:p>
    <w:p w14:paraId="311C5C78" w14:textId="1B538485" w:rsidR="007249EF" w:rsidRPr="00F47257" w:rsidRDefault="00F47257" w:rsidP="003758EB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16" w:name="_Toc128234281"/>
      <w:r w:rsidRPr="00F47257">
        <w:rPr>
          <w:rFonts w:ascii="Times New Roman" w:hAnsi="Times New Roman" w:cs="Times New Roman"/>
          <w:b/>
          <w:sz w:val="24"/>
          <w:szCs w:val="24"/>
        </w:rPr>
        <w:t>Literatura</w:t>
      </w:r>
      <w:bookmarkEnd w:id="16"/>
    </w:p>
    <w:p w14:paraId="5088FD79" w14:textId="77777777" w:rsidR="003758EB" w:rsidRDefault="003758EB" w:rsidP="003758E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3204">
        <w:rPr>
          <w:rFonts w:ascii="Times New Roman" w:hAnsi="Times New Roman" w:cs="Times New Roman"/>
          <w:sz w:val="24"/>
          <w:szCs w:val="24"/>
        </w:rPr>
        <w:lastRenderedPageBreak/>
        <w:t>Materiały źródłowe – wskazanie literatury i materiałów źródłowych wykorzystanych przy realizacji projektu.</w:t>
      </w:r>
    </w:p>
    <w:p w14:paraId="3270D909" w14:textId="77777777" w:rsidR="003758EB" w:rsidRPr="00F5287A" w:rsidRDefault="00000000" w:rsidP="003758EB">
      <w:pPr>
        <w:pStyle w:val="Akapitzlist"/>
        <w:numPr>
          <w:ilvl w:val="0"/>
          <w:numId w:val="5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19" w:history="1">
        <w:r w:rsidR="003758EB" w:rsidRPr="003F32C1">
          <w:rPr>
            <w:rStyle w:val="Hipercze"/>
            <w:rFonts w:ascii="Times New Roman" w:hAnsi="Times New Roman" w:cs="Times New Roman"/>
            <w:bCs/>
            <w:sz w:val="24"/>
            <w:szCs w:val="24"/>
          </w:rPr>
          <w:t>https://stackoverflow.com</w:t>
        </w:r>
      </w:hyperlink>
    </w:p>
    <w:p w14:paraId="2E42EC16" w14:textId="77777777" w:rsidR="003758EB" w:rsidRPr="00F5287A" w:rsidRDefault="00000000" w:rsidP="003758EB">
      <w:pPr>
        <w:pStyle w:val="Akapitzlist"/>
        <w:numPr>
          <w:ilvl w:val="0"/>
          <w:numId w:val="5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0" w:history="1">
        <w:r w:rsidR="003758EB" w:rsidRPr="00D22085">
          <w:rPr>
            <w:rStyle w:val="Hipercze"/>
            <w:rFonts w:ascii="Times New Roman" w:hAnsi="Times New Roman" w:cs="Times New Roman"/>
            <w:bCs/>
            <w:sz w:val="24"/>
            <w:szCs w:val="24"/>
          </w:rPr>
          <w:t>https://github.com</w:t>
        </w:r>
      </w:hyperlink>
      <w:r w:rsidR="003758EB">
        <w:rPr>
          <w:rFonts w:ascii="Times New Roman" w:hAnsi="Times New Roman" w:cs="Times New Roman"/>
          <w:bCs/>
          <w:sz w:val="24"/>
          <w:szCs w:val="24"/>
        </w:rPr>
        <w:t xml:space="preserve">  </w:t>
      </w:r>
    </w:p>
    <w:p w14:paraId="5867DC36" w14:textId="06839CFF" w:rsidR="003758EB" w:rsidRPr="003758EB" w:rsidRDefault="00000000" w:rsidP="003758EB">
      <w:pPr>
        <w:pStyle w:val="Akapitzlist"/>
        <w:numPr>
          <w:ilvl w:val="0"/>
          <w:numId w:val="5"/>
        </w:numPr>
        <w:spacing w:before="0" w:after="0" w:line="360" w:lineRule="auto"/>
        <w:jc w:val="both"/>
        <w:rPr>
          <w:rStyle w:val="Hipercze"/>
          <w:rFonts w:ascii="Times New Roman" w:hAnsi="Times New Roman" w:cs="Times New Roman"/>
          <w:color w:val="auto"/>
          <w:sz w:val="24"/>
          <w:szCs w:val="24"/>
          <w:u w:val="none"/>
        </w:rPr>
      </w:pPr>
      <w:hyperlink r:id="rId21" w:history="1">
        <w:r w:rsidR="003758EB" w:rsidRPr="00D20924">
          <w:rPr>
            <w:rStyle w:val="Hipercze"/>
            <w:rFonts w:ascii="Times New Roman" w:hAnsi="Times New Roman" w:cs="Times New Roman"/>
            <w:bCs/>
            <w:sz w:val="24"/>
            <w:szCs w:val="24"/>
          </w:rPr>
          <w:t>https://www.youtube.com/</w:t>
        </w:r>
      </w:hyperlink>
    </w:p>
    <w:p w14:paraId="3DAF77E5" w14:textId="20162692" w:rsidR="003758EB" w:rsidRDefault="00000000" w:rsidP="003758EB">
      <w:pPr>
        <w:pStyle w:val="Akapitzlist"/>
        <w:numPr>
          <w:ilvl w:val="0"/>
          <w:numId w:val="5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2" w:history="1">
        <w:r w:rsidR="003758EB" w:rsidRPr="003758EB">
          <w:rPr>
            <w:rStyle w:val="Hipercze"/>
            <w:rFonts w:ascii="Times New Roman" w:hAnsi="Times New Roman" w:cs="Times New Roman"/>
            <w:sz w:val="24"/>
            <w:szCs w:val="24"/>
          </w:rPr>
          <w:t>https://chat.openai.com/chat</w:t>
        </w:r>
      </w:hyperlink>
    </w:p>
    <w:p w14:paraId="0EA57A9A" w14:textId="1A15C73C" w:rsidR="000037E4" w:rsidRPr="0019043F" w:rsidRDefault="000037E4" w:rsidP="003758E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0037E4" w:rsidRPr="0019043F" w:rsidSect="00606776">
      <w:headerReference w:type="default" r:id="rId23"/>
      <w:footerReference w:type="default" r:id="rId24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7ADFFE" w14:textId="77777777" w:rsidR="00A605A8" w:rsidRDefault="00A605A8">
      <w:pPr>
        <w:spacing w:after="0" w:line="240" w:lineRule="auto"/>
      </w:pPr>
      <w:r>
        <w:separator/>
      </w:r>
    </w:p>
  </w:endnote>
  <w:endnote w:type="continuationSeparator" w:id="0">
    <w:p w14:paraId="7AC15F32" w14:textId="77777777" w:rsidR="00A605A8" w:rsidRDefault="00A605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606776" w:rsidRDefault="00566BD2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53766A" w14:textId="77777777" w:rsidR="00606776" w:rsidRDefault="0000000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A8F09C" w14:textId="77777777" w:rsidR="00A605A8" w:rsidRDefault="00A605A8">
      <w:pPr>
        <w:spacing w:after="0" w:line="240" w:lineRule="auto"/>
      </w:pPr>
      <w:r>
        <w:separator/>
      </w:r>
    </w:p>
  </w:footnote>
  <w:footnote w:type="continuationSeparator" w:id="0">
    <w:p w14:paraId="3F9DB916" w14:textId="77777777" w:rsidR="00A605A8" w:rsidRDefault="00A605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E316F" w14:textId="52CCDAA4" w:rsidR="00B05274" w:rsidRPr="00B05274" w:rsidRDefault="00000000" w:rsidP="00B05274">
    <w:pPr>
      <w:tabs>
        <w:tab w:val="right" w:pos="9072"/>
      </w:tabs>
      <w:spacing w:after="0" w:line="360" w:lineRule="auto"/>
      <w:jc w:val="both"/>
      <w:rPr>
        <w:rFonts w:ascii="Times New Roman" w:hAnsi="Times New Roman"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0C6854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5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7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724257433">
    <w:abstractNumId w:val="6"/>
  </w:num>
  <w:num w:numId="2" w16cid:durableId="1929844153">
    <w:abstractNumId w:val="2"/>
  </w:num>
  <w:num w:numId="3" w16cid:durableId="905838637">
    <w:abstractNumId w:val="5"/>
  </w:num>
  <w:num w:numId="4" w16cid:durableId="645470343">
    <w:abstractNumId w:val="8"/>
  </w:num>
  <w:num w:numId="5" w16cid:durableId="141502820">
    <w:abstractNumId w:val="1"/>
  </w:num>
  <w:num w:numId="6" w16cid:durableId="991905298">
    <w:abstractNumId w:val="7"/>
  </w:num>
  <w:num w:numId="7" w16cid:durableId="374428078">
    <w:abstractNumId w:val="3"/>
  </w:num>
  <w:num w:numId="8" w16cid:durableId="791435801">
    <w:abstractNumId w:val="0"/>
  </w:num>
  <w:num w:numId="9" w16cid:durableId="62254129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18284C"/>
    <w:rsid w:val="0019043F"/>
    <w:rsid w:val="00190C61"/>
    <w:rsid w:val="0023275C"/>
    <w:rsid w:val="00270274"/>
    <w:rsid w:val="002F663C"/>
    <w:rsid w:val="00333424"/>
    <w:rsid w:val="003758EB"/>
    <w:rsid w:val="003761DE"/>
    <w:rsid w:val="0038613B"/>
    <w:rsid w:val="003A5BAB"/>
    <w:rsid w:val="003E3861"/>
    <w:rsid w:val="003E72AC"/>
    <w:rsid w:val="0040445E"/>
    <w:rsid w:val="00434EDD"/>
    <w:rsid w:val="00450D5F"/>
    <w:rsid w:val="004D0C2F"/>
    <w:rsid w:val="005574D8"/>
    <w:rsid w:val="00566BD2"/>
    <w:rsid w:val="00671869"/>
    <w:rsid w:val="006D7E3A"/>
    <w:rsid w:val="006E7BA5"/>
    <w:rsid w:val="007249EF"/>
    <w:rsid w:val="00751397"/>
    <w:rsid w:val="0077585A"/>
    <w:rsid w:val="007E6A1E"/>
    <w:rsid w:val="00821579"/>
    <w:rsid w:val="008F6DB8"/>
    <w:rsid w:val="00963087"/>
    <w:rsid w:val="009B122D"/>
    <w:rsid w:val="009C0AC8"/>
    <w:rsid w:val="009F5ABD"/>
    <w:rsid w:val="00A605A8"/>
    <w:rsid w:val="00B11E23"/>
    <w:rsid w:val="00B13204"/>
    <w:rsid w:val="00B57F3A"/>
    <w:rsid w:val="00BE132F"/>
    <w:rsid w:val="00C416C0"/>
    <w:rsid w:val="00C67B79"/>
    <w:rsid w:val="00CB4506"/>
    <w:rsid w:val="00CC3C5A"/>
    <w:rsid w:val="00D3720E"/>
    <w:rsid w:val="00DA3B0C"/>
    <w:rsid w:val="00EC0B9F"/>
    <w:rsid w:val="00F47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0445E"/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66BD2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963087"/>
    <w:pPr>
      <w:spacing w:before="240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566BD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agwek">
    <w:name w:val="header"/>
    <w:basedOn w:val="Normalny"/>
    <w:link w:val="NagwekZnak"/>
    <w:uiPriority w:val="99"/>
    <w:unhideWhenUsed/>
    <w:rsid w:val="0023275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3275C"/>
  </w:style>
  <w:style w:type="character" w:styleId="Nierozpoznanawzmianka">
    <w:name w:val="Unresolved Mention"/>
    <w:basedOn w:val="Domylnaczcionkaakapitu"/>
    <w:uiPriority w:val="99"/>
    <w:semiHidden/>
    <w:unhideWhenUsed/>
    <w:rsid w:val="003758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07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hyperlink" Target="https://github.com/Adeczekq/Projekt" TargetMode="External"/><Relationship Id="rId26" Type="http://schemas.openxmlformats.org/officeDocument/2006/relationships/glossaryDocument" Target="glossary/document.xml"/><Relationship Id="rId3" Type="http://schemas.openxmlformats.org/officeDocument/2006/relationships/styles" Target="styles.xml"/><Relationship Id="rId21" Type="http://schemas.openxmlformats.org/officeDocument/2006/relationships/hyperlink" Target="https://www.youtube.com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s://github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hyperlink" Target="https://stackoverflow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chat.openai.com/chat" TargetMode="External"/><Relationship Id="rId27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23966654F64FC79F43D25B1192748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FE93B8B-F731-4250-A0A7-AB418607B15B}"/>
      </w:docPartPr>
      <w:docPartBody>
        <w:p w:rsidR="00264409" w:rsidRDefault="00C2382A" w:rsidP="00C2382A">
          <w:pPr>
            <w:pStyle w:val="E623966654F64FC79F43D25B1192748D1"/>
          </w:pPr>
          <w:r w:rsidRPr="00443BC1">
            <w:rPr>
              <w:rStyle w:val="Tekstzastpczy"/>
              <w:color w:val="000000" w:themeColor="text1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700B"/>
    <w:rsid w:val="0002700B"/>
    <w:rsid w:val="00264409"/>
    <w:rsid w:val="005B22DB"/>
    <w:rsid w:val="006C1897"/>
    <w:rsid w:val="006D0040"/>
    <w:rsid w:val="0073324F"/>
    <w:rsid w:val="009C6AB0"/>
    <w:rsid w:val="009F1CEB"/>
    <w:rsid w:val="00AB61CE"/>
    <w:rsid w:val="00C2382A"/>
    <w:rsid w:val="00F42788"/>
    <w:rsid w:val="00F650F0"/>
    <w:rsid w:val="00FC5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C2382A"/>
    <w:rPr>
      <w:color w:val="808080"/>
    </w:rPr>
  </w:style>
  <w:style w:type="paragraph" w:customStyle="1" w:styleId="E623966654F64FC79F43D25B1192748D1">
    <w:name w:val="E623966654F64FC79F43D25B1192748D1"/>
    <w:rsid w:val="00C2382A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2E3F2C-E5CD-45D1-8E5A-0324F317AA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591</Words>
  <Characters>3547</Characters>
  <Application>Microsoft Office Word</Application>
  <DocSecurity>0</DocSecurity>
  <Lines>29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Adrian Podraza</cp:lastModifiedBy>
  <cp:revision>2</cp:revision>
  <dcterms:created xsi:type="dcterms:W3CDTF">2023-02-25T17:27:00Z</dcterms:created>
  <dcterms:modified xsi:type="dcterms:W3CDTF">2023-02-25T17:27:00Z</dcterms:modified>
</cp:coreProperties>
</file>